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vertAnchor="text" w:tblpXSpec="center" w:tblpY="1"/>
        <w:tblOverlap w:val="never"/>
        <w:tblW w:w="90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16"/>
      </w:tblGrid>
      <w:tr w:rsidR="00503A3B" w14:paraId="71AE071C" w14:textId="77777777" w:rsidTr="007D19D4">
        <w:trPr>
          <w:trHeight w:val="1157"/>
          <w:jc w:val="center"/>
        </w:trPr>
        <w:tc>
          <w:tcPr>
            <w:tcW w:w="9016" w:type="dxa"/>
            <w:shd w:val="clear" w:color="auto" w:fill="F2F2F2" w:themeFill="background1" w:themeFillShade="F2"/>
            <w:tcMar>
              <w:left w:w="288" w:type="dxa"/>
              <w:right w:w="288" w:type="dxa"/>
            </w:tcMar>
            <w:vAlign w:val="center"/>
          </w:tcPr>
          <w:p w14:paraId="70FE952E" w14:textId="4E3523D7" w:rsidR="00503A3B" w:rsidRPr="009A2B8E" w:rsidRDefault="00503A3B" w:rsidP="007D19D4">
            <w:pPr>
              <w:rPr>
                <w:rFonts w:cstheme="minorHAnsi"/>
                <w:color w:val="DD3B00"/>
              </w:rPr>
            </w:pPr>
            <w:r w:rsidRPr="009A2B8E">
              <w:rPr>
                <w:rFonts w:cstheme="minorHAnsi"/>
                <w:color w:val="DD3B00"/>
                <w:lang w:val="en-US"/>
              </w:rPr>
              <w:t>&lt; Insert your company’s logo here. Apply your company’s branding (fonts, colors, illustration or images) to the rest of the document as desired.&gt;</w:t>
            </w:r>
          </w:p>
        </w:tc>
      </w:tr>
    </w:tbl>
    <w:p w14:paraId="70AB8D52" w14:textId="77777777" w:rsidR="0005092A" w:rsidRPr="001C160A" w:rsidRDefault="0005092A" w:rsidP="001C160A"/>
    <w:p w14:paraId="7225FEF9" w14:textId="6E5BF002" w:rsidR="00180F43" w:rsidRPr="001C160A" w:rsidRDefault="007A4278" w:rsidP="00F01524">
      <w:pPr>
        <w:pStyle w:val="H1"/>
        <w:rPr>
          <w:rFonts w:asciiTheme="minorHAnsi" w:hAnsiTheme="minorHAnsi" w:cstheme="minorHAnsi"/>
          <w:b/>
          <w:bCs w:val="0"/>
        </w:rPr>
      </w:pPr>
      <w:r w:rsidRPr="001C160A">
        <w:rPr>
          <w:rFonts w:asciiTheme="minorHAnsi" w:hAnsiTheme="minorHAnsi" w:cstheme="minorHAnsi"/>
          <w:b/>
          <w:bCs w:val="0"/>
        </w:rPr>
        <w:t>Microsoft Search</w:t>
      </w:r>
      <w:r w:rsidR="009B7B47" w:rsidRPr="001C160A">
        <w:rPr>
          <w:rFonts w:asciiTheme="minorHAnsi" w:hAnsiTheme="minorHAnsi" w:cstheme="minorHAnsi"/>
          <w:b/>
          <w:bCs w:val="0"/>
        </w:rPr>
        <w:t xml:space="preserve"> in Bing</w:t>
      </w:r>
      <w:r w:rsidRPr="001C160A">
        <w:rPr>
          <w:rFonts w:asciiTheme="minorHAnsi" w:hAnsiTheme="minorHAnsi" w:cstheme="minorHAnsi"/>
          <w:b/>
          <w:bCs w:val="0"/>
        </w:rPr>
        <w:t xml:space="preserve"> FAQs</w:t>
      </w:r>
    </w:p>
    <w:p w14:paraId="71D471CB" w14:textId="77777777" w:rsidR="00503A3B" w:rsidRDefault="00503A3B" w:rsidP="00180F43">
      <w:pPr>
        <w:spacing w:after="0" w:line="384" w:lineRule="auto"/>
        <w:rPr>
          <w:rFonts w:ascii="Segoe UI" w:eastAsia="Times New Roman" w:hAnsi="Segoe UI" w:cs="Segoe UI"/>
        </w:rPr>
      </w:pPr>
    </w:p>
    <w:p w14:paraId="05A599FD" w14:textId="5A8E2201" w:rsidR="00DF326A" w:rsidRPr="00503A3B" w:rsidRDefault="00180F43" w:rsidP="0020632D">
      <w:pPr>
        <w:spacing w:after="0" w:line="384" w:lineRule="auto"/>
        <w:rPr>
          <w:rFonts w:eastAsia="Times New Roman" w:cstheme="minorHAnsi"/>
        </w:rPr>
      </w:pPr>
      <w:r w:rsidRPr="00503A3B">
        <w:rPr>
          <w:rFonts w:eastAsia="Times New Roman" w:cstheme="minorHAnsi"/>
        </w:rPr>
        <w:t>These are frequently asked questions about using Microsoft Search</w:t>
      </w:r>
      <w:r w:rsidR="009B7B47" w:rsidRPr="00503A3B">
        <w:rPr>
          <w:rFonts w:eastAsia="Times New Roman" w:cstheme="minorHAnsi"/>
        </w:rPr>
        <w:t xml:space="preserve"> in Bing</w:t>
      </w:r>
      <w:r w:rsidRPr="00503A3B">
        <w:rPr>
          <w:rFonts w:eastAsia="Times New Roman" w:cstheme="minorHAnsi"/>
        </w:rPr>
        <w:t>.</w:t>
      </w:r>
    </w:p>
    <w:p w14:paraId="48E15598" w14:textId="5F518E3A" w:rsidR="007A4278" w:rsidRPr="00707D56" w:rsidRDefault="007A4278" w:rsidP="00F01524">
      <w:pPr>
        <w:pStyle w:val="Heading2"/>
      </w:pPr>
      <w:bookmarkStart w:id="0" w:name="_Why_are_we"/>
      <w:bookmarkEnd w:id="0"/>
      <w:r w:rsidRPr="00707D56">
        <w:t>Why are we using Microsoft Search</w:t>
      </w:r>
      <w:r w:rsidR="009B7B47" w:rsidRPr="00707D56">
        <w:t xml:space="preserve"> in Bing</w:t>
      </w:r>
      <w:r w:rsidRPr="00707D56">
        <w:t>?</w:t>
      </w:r>
    </w:p>
    <w:p w14:paraId="7299EE89" w14:textId="0115EB1A" w:rsidR="64BD9A67" w:rsidRDefault="007A4278" w:rsidP="64BD9A67">
      <w:r>
        <w:t>Microsoft Search</w:t>
      </w:r>
      <w:r w:rsidR="0007267F">
        <w:t xml:space="preserve"> in Bing</w:t>
      </w:r>
      <w:r>
        <w:t xml:space="preserve"> </w:t>
      </w:r>
      <w:r w:rsidR="692C331C">
        <w:t xml:space="preserve">provides a way </w:t>
      </w:r>
      <w:r>
        <w:t xml:space="preserve">to search both your work </w:t>
      </w:r>
      <w:r w:rsidR="00741017">
        <w:t xml:space="preserve">content </w:t>
      </w:r>
      <w:r>
        <w:t xml:space="preserve">and </w:t>
      </w:r>
      <w:r w:rsidR="00741017">
        <w:t xml:space="preserve">the </w:t>
      </w:r>
      <w:r w:rsidR="0007267F">
        <w:t xml:space="preserve">internet </w:t>
      </w:r>
      <w:r>
        <w:t>all at the same</w:t>
      </w:r>
      <w:r w:rsidR="0007267F">
        <w:t xml:space="preserve"> </w:t>
      </w:r>
      <w:r w:rsidR="000429C0">
        <w:t xml:space="preserve">time </w:t>
      </w:r>
      <w:r w:rsidR="0007267F">
        <w:t xml:space="preserve">using a web browser.  </w:t>
      </w:r>
      <w:r>
        <w:t>This kind of integration across</w:t>
      </w:r>
      <w:r w:rsidR="000429C0">
        <w:t xml:space="preserve"> the</w:t>
      </w:r>
      <w:r>
        <w:t xml:space="preserve"> </w:t>
      </w:r>
      <w:r w:rsidRPr="6E41AA09">
        <w:rPr>
          <w:noProof/>
        </w:rPr>
        <w:t>web</w:t>
      </w:r>
      <w:r>
        <w:t xml:space="preserve"> and </w:t>
      </w:r>
      <w:r w:rsidR="00741017">
        <w:t>our organi</w:t>
      </w:r>
      <w:r w:rsidR="00C94E8A">
        <w:t>z</w:t>
      </w:r>
      <w:r w:rsidR="00741017">
        <w:t xml:space="preserve">ation </w:t>
      </w:r>
      <w:r>
        <w:t xml:space="preserve">is only available with Microsoft. </w:t>
      </w:r>
    </w:p>
    <w:p w14:paraId="3F2EDB28" w14:textId="6D2F7718" w:rsidR="007A4278" w:rsidRPr="00503A3B" w:rsidRDefault="007A4278" w:rsidP="00F01524">
      <w:pPr>
        <w:pStyle w:val="Heading2"/>
      </w:pPr>
      <w:bookmarkStart w:id="1" w:name="_What_can_I"/>
      <w:bookmarkEnd w:id="1"/>
      <w:r w:rsidRPr="00503A3B">
        <w:t xml:space="preserve">What </w:t>
      </w:r>
      <w:r w:rsidR="00180F43" w:rsidRPr="00503A3B">
        <w:t xml:space="preserve">can I use </w:t>
      </w:r>
      <w:r w:rsidRPr="00503A3B">
        <w:t>Microsoft Search</w:t>
      </w:r>
      <w:r w:rsidR="009B7B47" w:rsidRPr="00503A3B">
        <w:t xml:space="preserve"> in Bing</w:t>
      </w:r>
      <w:r w:rsidRPr="00503A3B">
        <w:t xml:space="preserve"> </w:t>
      </w:r>
      <w:r w:rsidR="00180F43" w:rsidRPr="00503A3B">
        <w:t>to find?</w:t>
      </w:r>
    </w:p>
    <w:p w14:paraId="284F11C5" w14:textId="742846E1" w:rsidR="007A4278" w:rsidRPr="00503A3B" w:rsidRDefault="001A72F9" w:rsidP="001C160A">
      <w:pPr>
        <w:pStyle w:val="ListBullet"/>
        <w:spacing w:after="360" w:line="240" w:lineRule="auto"/>
      </w:pPr>
      <w:hyperlink r:id="rId11" w:history="1">
        <w:r w:rsidR="007A4278" w:rsidRPr="00E1037C">
          <w:rPr>
            <w:rStyle w:val="Hyperlink"/>
            <w:rFonts w:cstheme="minorHAnsi"/>
          </w:rPr>
          <w:t>People</w:t>
        </w:r>
      </w:hyperlink>
      <w:r w:rsidR="00180F43" w:rsidRPr="00503A3B">
        <w:t xml:space="preserve"> - </w:t>
      </w:r>
      <w:r w:rsidR="007A4278" w:rsidRPr="00503A3B">
        <w:t xml:space="preserve">Find people and understand their role within the company, </w:t>
      </w:r>
      <w:r w:rsidR="000429C0" w:rsidRPr="000429C0">
        <w:t>view some of their recent wor</w:t>
      </w:r>
      <w:r w:rsidR="000429C0">
        <w:t>k</w:t>
      </w:r>
      <w:r w:rsidR="007A4278" w:rsidRPr="00503A3B">
        <w:t xml:space="preserve">, </w:t>
      </w:r>
      <w:r w:rsidR="000429C0" w:rsidRPr="000429C0">
        <w:t>and quickly access their contact inf</w:t>
      </w:r>
      <w:r w:rsidR="000429C0">
        <w:t>ormation.</w:t>
      </w:r>
    </w:p>
    <w:p w14:paraId="785EC1E6" w14:textId="3D3CE81D" w:rsidR="007A4278" w:rsidRPr="00503A3B" w:rsidRDefault="001A72F9" w:rsidP="001C160A">
      <w:pPr>
        <w:pStyle w:val="ListBullet"/>
        <w:spacing w:after="360" w:line="240" w:lineRule="auto"/>
      </w:pPr>
      <w:hyperlink r:id="rId12" w:history="1">
        <w:r w:rsidR="007A4278" w:rsidRPr="00503A3B">
          <w:rPr>
            <w:rStyle w:val="Hyperlink"/>
            <w:rFonts w:cstheme="minorHAnsi"/>
          </w:rPr>
          <w:t>Organi</w:t>
        </w:r>
        <w:r w:rsidR="0079332D">
          <w:rPr>
            <w:rStyle w:val="Hyperlink"/>
            <w:rFonts w:cstheme="minorHAnsi"/>
          </w:rPr>
          <w:t>z</w:t>
        </w:r>
        <w:r w:rsidR="007A4278" w:rsidRPr="00503A3B">
          <w:rPr>
            <w:rStyle w:val="Hyperlink"/>
            <w:rFonts w:cstheme="minorHAnsi"/>
          </w:rPr>
          <w:t>ational charts</w:t>
        </w:r>
      </w:hyperlink>
      <w:r w:rsidR="00180F43" w:rsidRPr="00503A3B">
        <w:rPr>
          <w:rStyle w:val="Hyperlink"/>
          <w:rFonts w:cstheme="minorHAnsi"/>
        </w:rPr>
        <w:t xml:space="preserve"> - </w:t>
      </w:r>
      <w:r w:rsidR="007A4278" w:rsidRPr="00503A3B">
        <w:t xml:space="preserve">Understand a </w:t>
      </w:r>
      <w:r w:rsidR="00717106">
        <w:t>coworker’s</w:t>
      </w:r>
      <w:r w:rsidR="007A4278" w:rsidRPr="00503A3B">
        <w:t xml:space="preserve"> </w:t>
      </w:r>
      <w:r w:rsidR="00E0246A">
        <w:t>position</w:t>
      </w:r>
      <w:r w:rsidR="007A4278" w:rsidRPr="00503A3B">
        <w:t xml:space="preserve"> within the company and easily browse their peers, management, and direct reports</w:t>
      </w:r>
      <w:r w:rsidR="000429C0">
        <w:t>.</w:t>
      </w:r>
    </w:p>
    <w:p w14:paraId="7B3FBBE1" w14:textId="313A0E90" w:rsidR="007A4278" w:rsidRPr="00503A3B" w:rsidRDefault="001A72F9" w:rsidP="001C160A">
      <w:pPr>
        <w:pStyle w:val="ListBullet"/>
        <w:spacing w:after="360" w:line="240" w:lineRule="auto"/>
      </w:pPr>
      <w:hyperlink r:id="rId13" w:history="1">
        <w:r w:rsidR="007A4278" w:rsidRPr="00503A3B">
          <w:rPr>
            <w:rStyle w:val="Hyperlink"/>
            <w:rFonts w:cstheme="minorHAnsi"/>
          </w:rPr>
          <w:t>Files</w:t>
        </w:r>
      </w:hyperlink>
      <w:r w:rsidR="00180F43" w:rsidRPr="00503A3B">
        <w:rPr>
          <w:rStyle w:val="Hyperlink"/>
          <w:rFonts w:cstheme="minorHAnsi"/>
        </w:rPr>
        <w:t xml:space="preserve"> - </w:t>
      </w:r>
      <w:r w:rsidR="007A4278" w:rsidRPr="00503A3B">
        <w:t xml:space="preserve">Find contextual and relevant files </w:t>
      </w:r>
      <w:r w:rsidR="000429C0">
        <w:t>you have access to</w:t>
      </w:r>
      <w:r w:rsidR="00E0246A">
        <w:t xml:space="preserve"> </w:t>
      </w:r>
      <w:r w:rsidR="000429C0">
        <w:t>o</w:t>
      </w:r>
      <w:r w:rsidR="007A4278" w:rsidRPr="00503A3B">
        <w:t>n SharePoint and OneDrive for Business</w:t>
      </w:r>
      <w:r w:rsidR="000429C0">
        <w:t>.</w:t>
      </w:r>
    </w:p>
    <w:p w14:paraId="3E897E9C" w14:textId="12988E37" w:rsidR="007A4278" w:rsidRPr="00503A3B" w:rsidRDefault="001A72F9" w:rsidP="001C160A">
      <w:pPr>
        <w:pStyle w:val="ListBullet"/>
        <w:spacing w:after="360" w:line="240" w:lineRule="auto"/>
      </w:pPr>
      <w:hyperlink r:id="rId14" w:history="1">
        <w:r w:rsidR="007A4278" w:rsidRPr="00503A3B">
          <w:rPr>
            <w:rStyle w:val="Hyperlink"/>
            <w:rFonts w:cstheme="minorHAnsi"/>
          </w:rPr>
          <w:t>Office 365 groups</w:t>
        </w:r>
      </w:hyperlink>
      <w:r w:rsidR="00180F43" w:rsidRPr="00503A3B">
        <w:rPr>
          <w:rStyle w:val="Hyperlink"/>
          <w:rFonts w:cstheme="minorHAnsi"/>
        </w:rPr>
        <w:t xml:space="preserve"> - </w:t>
      </w:r>
      <w:r w:rsidR="007A4278" w:rsidRPr="00503A3B">
        <w:t xml:space="preserve">Find a </w:t>
      </w:r>
      <w:r w:rsidR="00E0246A">
        <w:t xml:space="preserve">coworker </w:t>
      </w:r>
      <w:r w:rsidR="007A4278" w:rsidRPr="00503A3B">
        <w:t xml:space="preserve">group by its name or members, explore </w:t>
      </w:r>
      <w:r w:rsidR="00E0246A">
        <w:t xml:space="preserve">the </w:t>
      </w:r>
      <w:r w:rsidR="007A4278" w:rsidRPr="00503A3B">
        <w:t>groups a person belongs to, and browse shared content</w:t>
      </w:r>
      <w:r w:rsidR="00741017" w:rsidRPr="00503A3B">
        <w:t xml:space="preserve"> and conversations</w:t>
      </w:r>
      <w:r w:rsidR="00E0246A">
        <w:t>.</w:t>
      </w:r>
    </w:p>
    <w:p w14:paraId="75A315F9" w14:textId="57F8C682" w:rsidR="007A4278" w:rsidRPr="00503A3B" w:rsidRDefault="001A72F9" w:rsidP="001C160A">
      <w:pPr>
        <w:pStyle w:val="ListBullet"/>
        <w:spacing w:after="360" w:line="240" w:lineRule="auto"/>
      </w:pPr>
      <w:hyperlink r:id="rId15" w:history="1">
        <w:r w:rsidR="007A4278" w:rsidRPr="00E1037C">
          <w:rPr>
            <w:rStyle w:val="Hyperlink"/>
            <w:rFonts w:cstheme="minorHAnsi"/>
          </w:rPr>
          <w:t>Resources and tools</w:t>
        </w:r>
      </w:hyperlink>
      <w:r w:rsidR="00180F43" w:rsidRPr="00503A3B">
        <w:rPr>
          <w:rStyle w:val="Hyperlink"/>
          <w:rFonts w:cstheme="minorHAnsi"/>
        </w:rPr>
        <w:t xml:space="preserve"> - </w:t>
      </w:r>
      <w:r w:rsidR="007A4278" w:rsidRPr="00503A3B">
        <w:t>Get links to internal and external resources, tools, and more to easily find the information you need</w:t>
      </w:r>
      <w:r w:rsidR="000429C0">
        <w:t>.</w:t>
      </w:r>
    </w:p>
    <w:p w14:paraId="644101E6" w14:textId="787EE8C4" w:rsidR="007A4278" w:rsidRPr="00503A3B" w:rsidRDefault="001A72F9" w:rsidP="001C160A">
      <w:pPr>
        <w:pStyle w:val="ListBullet"/>
        <w:spacing w:after="360" w:line="240" w:lineRule="auto"/>
      </w:pPr>
      <w:hyperlink r:id="rId16" w:history="1">
        <w:r w:rsidR="007A4278" w:rsidRPr="00503A3B">
          <w:rPr>
            <w:rStyle w:val="Hyperlink"/>
            <w:rFonts w:cstheme="minorHAnsi"/>
          </w:rPr>
          <w:t>SharePoint sites</w:t>
        </w:r>
      </w:hyperlink>
      <w:r w:rsidR="00180F43" w:rsidRPr="00503A3B">
        <w:rPr>
          <w:rStyle w:val="Hyperlink"/>
          <w:rFonts w:cstheme="minorHAnsi"/>
        </w:rPr>
        <w:t xml:space="preserve"> - </w:t>
      </w:r>
      <w:r w:rsidR="007A4278" w:rsidRPr="00503A3B">
        <w:t xml:space="preserve">Search for a site by name or see results for a </w:t>
      </w:r>
      <w:r w:rsidR="00E0246A">
        <w:t>coworker</w:t>
      </w:r>
      <w:r w:rsidR="007A4278" w:rsidRPr="00503A3B">
        <w:t xml:space="preserve"> or group</w:t>
      </w:r>
      <w:r w:rsidR="000429C0">
        <w:t>.</w:t>
      </w:r>
    </w:p>
    <w:p w14:paraId="7852253E" w14:textId="398AE3CE" w:rsidR="007A4278" w:rsidRPr="00503A3B" w:rsidRDefault="001A72F9" w:rsidP="001C160A">
      <w:pPr>
        <w:pStyle w:val="ListBullet"/>
        <w:spacing w:after="360" w:line="240" w:lineRule="auto"/>
      </w:pPr>
      <w:hyperlink r:id="rId17" w:history="1">
        <w:r w:rsidR="007A4278" w:rsidRPr="00503A3B">
          <w:rPr>
            <w:rStyle w:val="Hyperlink"/>
            <w:rFonts w:cstheme="minorHAnsi"/>
          </w:rPr>
          <w:t>Teams and Yammer conversations</w:t>
        </w:r>
      </w:hyperlink>
      <w:r w:rsidR="00180F43" w:rsidRPr="00503A3B">
        <w:rPr>
          <w:rStyle w:val="Hyperlink"/>
          <w:rFonts w:cstheme="minorHAnsi"/>
        </w:rPr>
        <w:t xml:space="preserve"> - </w:t>
      </w:r>
      <w:r w:rsidR="007A4278" w:rsidRPr="00503A3B">
        <w:t xml:space="preserve">Find contextual and relevant results from public and </w:t>
      </w:r>
      <w:r w:rsidR="00E0246A">
        <w:t xml:space="preserve">internal </w:t>
      </w:r>
      <w:r w:rsidR="007A4278" w:rsidRPr="00503A3B">
        <w:t>group conversations</w:t>
      </w:r>
      <w:r w:rsidR="000429C0">
        <w:t>.</w:t>
      </w:r>
    </w:p>
    <w:p w14:paraId="0C571179" w14:textId="4E54DF0A" w:rsidR="001C160A" w:rsidRDefault="001A72F9" w:rsidP="001C160A">
      <w:pPr>
        <w:pStyle w:val="ListBullet"/>
        <w:spacing w:after="240" w:line="240" w:lineRule="auto"/>
      </w:pPr>
      <w:hyperlink r:id="rId18" w:history="1">
        <w:r w:rsidR="007A4278" w:rsidRPr="00503A3B">
          <w:rPr>
            <w:rStyle w:val="Hyperlink"/>
            <w:rFonts w:cstheme="minorHAnsi"/>
          </w:rPr>
          <w:t>Locations</w:t>
        </w:r>
      </w:hyperlink>
      <w:r w:rsidR="00180F43" w:rsidRPr="00503A3B">
        <w:rPr>
          <w:rStyle w:val="Hyperlink"/>
          <w:rFonts w:cstheme="minorHAnsi"/>
        </w:rPr>
        <w:t xml:space="preserve"> - </w:t>
      </w:r>
      <w:r w:rsidR="007A4278" w:rsidRPr="00503A3B">
        <w:t xml:space="preserve">Find address and map results for </w:t>
      </w:r>
      <w:r w:rsidR="00E0246A">
        <w:t xml:space="preserve">company </w:t>
      </w:r>
      <w:r w:rsidR="007A4278" w:rsidRPr="00503A3B">
        <w:t xml:space="preserve">buildings, </w:t>
      </w:r>
      <w:r w:rsidR="00E0246A">
        <w:t xml:space="preserve">remote </w:t>
      </w:r>
      <w:r w:rsidR="007A4278" w:rsidRPr="00503A3B">
        <w:t xml:space="preserve">offices, campuses, and </w:t>
      </w:r>
      <w:r w:rsidR="000429C0">
        <w:t xml:space="preserve">other </w:t>
      </w:r>
      <w:r w:rsidR="00E0246A">
        <w:t>locations</w:t>
      </w:r>
      <w:r w:rsidR="000429C0">
        <w:t>.</w:t>
      </w:r>
      <w:r w:rsidR="001C160A">
        <w:br/>
      </w:r>
    </w:p>
    <w:p w14:paraId="63CC088E" w14:textId="19BB7435" w:rsidR="001C160A" w:rsidRDefault="007A4278" w:rsidP="0020632D">
      <w:pPr>
        <w:pStyle w:val="ListBullet"/>
        <w:numPr>
          <w:ilvl w:val="0"/>
          <w:numId w:val="0"/>
        </w:numPr>
      </w:pPr>
      <w:r w:rsidRPr="00D94494">
        <w:rPr>
          <w:rFonts w:eastAsia="Times New Roman" w:cstheme="minorHAnsi"/>
        </w:rPr>
        <w:t xml:space="preserve">For a complete list, see </w:t>
      </w:r>
      <w:hyperlink r:id="rId19" w:history="1">
        <w:r w:rsidRPr="001C160A">
          <w:rPr>
            <w:rFonts w:eastAsia="Times New Roman" w:cstheme="minorHAnsi"/>
            <w:color w:val="0078D4"/>
          </w:rPr>
          <w:t>Features of Microsoft Search</w:t>
        </w:r>
      </w:hyperlink>
      <w:r w:rsidRPr="00D94494">
        <w:rPr>
          <w:rFonts w:eastAsia="Times New Roman" w:cstheme="minorHAnsi"/>
        </w:rPr>
        <w:t>.</w:t>
      </w:r>
      <w:bookmarkStart w:id="2" w:name="_Does_Microsoft_Search"/>
      <w:bookmarkEnd w:id="2"/>
    </w:p>
    <w:p w14:paraId="5742A4C0" w14:textId="18CBF6E9" w:rsidR="007A4278" w:rsidRPr="00D94494" w:rsidRDefault="007A4278" w:rsidP="00D94494">
      <w:pPr>
        <w:pStyle w:val="Heading2"/>
      </w:pPr>
      <w:r w:rsidRPr="00503A3B">
        <w:t xml:space="preserve">Does Microsoft Search </w:t>
      </w:r>
      <w:r w:rsidR="009B7B47" w:rsidRPr="00503A3B">
        <w:t xml:space="preserve">in Bing </w:t>
      </w:r>
      <w:r w:rsidRPr="00503A3B">
        <w:t xml:space="preserve">support natural </w:t>
      </w:r>
      <w:r w:rsidR="007604B7" w:rsidRPr="00503A3B">
        <w:t>language</w:t>
      </w:r>
      <w:r w:rsidRPr="00503A3B">
        <w:t xml:space="preserve"> questions?</w:t>
      </w:r>
    </w:p>
    <w:p w14:paraId="32B73431" w14:textId="6C01C931" w:rsidR="007A4278" w:rsidRPr="00503A3B" w:rsidRDefault="007A4278" w:rsidP="00DF326A">
      <w:r w:rsidRPr="00503A3B">
        <w:t>Yes, Microsoft Search parses query intent from larger phrases. For example, you can search for '</w:t>
      </w:r>
      <w:r w:rsidRPr="00503A3B">
        <w:rPr>
          <w:b/>
        </w:rPr>
        <w:t xml:space="preserve">tell me more about how to change my password please.'  </w:t>
      </w:r>
      <w:r w:rsidRPr="00503A3B">
        <w:t xml:space="preserve">Microsoft Search will automatically </w:t>
      </w:r>
      <w:r w:rsidR="00244B05">
        <w:t xml:space="preserve">identify </w:t>
      </w:r>
      <w:r w:rsidRPr="00503A3B">
        <w:t>important words from the query like '</w:t>
      </w:r>
      <w:r w:rsidRPr="00503A3B">
        <w:rPr>
          <w:b/>
        </w:rPr>
        <w:t>change password</w:t>
      </w:r>
      <w:r w:rsidRPr="00503A3B">
        <w:t>.'</w:t>
      </w:r>
    </w:p>
    <w:p w14:paraId="4B9ED88F" w14:textId="24A4D29E" w:rsidR="007A4278" w:rsidRPr="00DF326A" w:rsidRDefault="00940D84" w:rsidP="00940D84">
      <w:pPr>
        <w:pStyle w:val="Heading2"/>
      </w:pPr>
      <w:bookmarkStart w:id="3" w:name="_How_does_Microsoft"/>
      <w:bookmarkEnd w:id="3"/>
      <w:r>
        <w:t>Does Microsoft Search in Bing search for files on-premises as well as the cloud?</w:t>
      </w:r>
    </w:p>
    <w:p w14:paraId="27E6B72C" w14:textId="55941C08" w:rsidR="007A4278" w:rsidRPr="00503A3B" w:rsidRDefault="00940D84" w:rsidP="00DF326A">
      <w:r>
        <w:t>Yes, M</w:t>
      </w:r>
      <w:r w:rsidR="007A4278" w:rsidRPr="00503A3B">
        <w:t xml:space="preserve">icrosoft Search supports searching for documents that live on SharePoint Online, OneDrive for Business, </w:t>
      </w:r>
      <w:r w:rsidR="00632B11" w:rsidRPr="00503A3B">
        <w:t xml:space="preserve">and </w:t>
      </w:r>
      <w:r w:rsidR="00244B05">
        <w:t>is able to identify content associated with the most common</w:t>
      </w:r>
      <w:r w:rsidR="007A4278" w:rsidRPr="00503A3B">
        <w:t xml:space="preserve"> Office file types</w:t>
      </w:r>
      <w:r w:rsidR="00632B11" w:rsidRPr="00503A3B">
        <w:t xml:space="preserve"> (docx, pptx, xlsx)</w:t>
      </w:r>
      <w:r w:rsidR="009C2B51">
        <w:t>,</w:t>
      </w:r>
      <w:r w:rsidR="00632B11" w:rsidRPr="00503A3B">
        <w:t xml:space="preserve"> as well as Microsoft Teams and Yammer</w:t>
      </w:r>
      <w:r w:rsidR="007A4278" w:rsidRPr="00503A3B">
        <w:t xml:space="preserve">. </w:t>
      </w:r>
      <w:r w:rsidR="00632B11" w:rsidRPr="00503A3B">
        <w:t>For more information about supported file types and sources, see the next FAQ.</w:t>
      </w:r>
    </w:p>
    <w:p w14:paraId="73BAC339" w14:textId="5443A8A4" w:rsidR="007A4278" w:rsidRPr="00503A3B" w:rsidRDefault="007A4278" w:rsidP="00F01524">
      <w:pPr>
        <w:pStyle w:val="Heading2"/>
      </w:pPr>
      <w:bookmarkStart w:id="4" w:name="_What_file_types"/>
      <w:bookmarkEnd w:id="4"/>
      <w:r w:rsidRPr="00503A3B">
        <w:t xml:space="preserve">What file types and sources does Microsoft Search </w:t>
      </w:r>
      <w:r w:rsidR="009B7B47" w:rsidRPr="00503A3B">
        <w:t xml:space="preserve">in Bing </w:t>
      </w:r>
      <w:r w:rsidRPr="00503A3B">
        <w:t>support?</w:t>
      </w:r>
    </w:p>
    <w:p w14:paraId="5EE0692D" w14:textId="77777777" w:rsidR="007A4278" w:rsidRPr="00503A3B" w:rsidRDefault="007A4278" w:rsidP="00180F43">
      <w:pPr>
        <w:spacing w:after="0" w:line="384" w:lineRule="auto"/>
        <w:rPr>
          <w:rFonts w:eastAsia="Times New Roman" w:cstheme="minorHAnsi"/>
        </w:rPr>
      </w:pPr>
      <w:r w:rsidRPr="00503A3B">
        <w:rPr>
          <w:rFonts w:eastAsia="Times New Roman" w:cstheme="minorHAnsi"/>
        </w:rPr>
        <w:lastRenderedPageBreak/>
        <w:t>We support the following content sources:</w:t>
      </w:r>
    </w:p>
    <w:p w14:paraId="622FCCC5" w14:textId="77777777" w:rsidR="007A4278" w:rsidRPr="00503A3B" w:rsidRDefault="007A4278" w:rsidP="006F2D1A">
      <w:pPr>
        <w:pStyle w:val="ListBullet"/>
      </w:pPr>
      <w:r w:rsidRPr="00503A3B">
        <w:t>SharePoint Online</w:t>
      </w:r>
    </w:p>
    <w:p w14:paraId="5C0290D1" w14:textId="77777777" w:rsidR="007A4278" w:rsidRPr="00503A3B" w:rsidRDefault="007A4278" w:rsidP="006F2D1A">
      <w:pPr>
        <w:pStyle w:val="ListBullet"/>
      </w:pPr>
      <w:r w:rsidRPr="00503A3B">
        <w:t>OneDrive for Business</w:t>
      </w:r>
    </w:p>
    <w:p w14:paraId="697A97B6" w14:textId="2A533483" w:rsidR="007A4278" w:rsidRPr="00503A3B" w:rsidRDefault="00C203EB" w:rsidP="00C203EB">
      <w:pPr>
        <w:pStyle w:val="ListBullet"/>
        <w:numPr>
          <w:ilvl w:val="0"/>
          <w:numId w:val="0"/>
        </w:numPr>
        <w:spacing w:line="240" w:lineRule="auto"/>
      </w:pPr>
      <w:r>
        <w:br/>
      </w:r>
      <w:r w:rsidR="007A4278" w:rsidRPr="00503A3B">
        <w:t>The following file types are surfaced in file search and appear on the Files tab for People and Groups:</w:t>
      </w:r>
    </w:p>
    <w:p w14:paraId="1F1B0FA4" w14:textId="77777777" w:rsidR="007A4278" w:rsidRPr="00503A3B" w:rsidRDefault="007A4278" w:rsidP="006F2D1A">
      <w:pPr>
        <w:pStyle w:val="ListBullet"/>
      </w:pPr>
      <w:r w:rsidRPr="00503A3B">
        <w:t>Word</w:t>
      </w:r>
    </w:p>
    <w:p w14:paraId="6C33B6FB" w14:textId="77777777" w:rsidR="007A4278" w:rsidRPr="00503A3B" w:rsidRDefault="007A4278" w:rsidP="006F2D1A">
      <w:pPr>
        <w:pStyle w:val="ListBullet"/>
      </w:pPr>
      <w:r w:rsidRPr="00503A3B">
        <w:t>Excel</w:t>
      </w:r>
    </w:p>
    <w:p w14:paraId="16FFA210" w14:textId="77777777" w:rsidR="007A4278" w:rsidRPr="00503A3B" w:rsidRDefault="007A4278" w:rsidP="006F2D1A">
      <w:pPr>
        <w:pStyle w:val="ListBullet"/>
      </w:pPr>
      <w:r w:rsidRPr="00503A3B">
        <w:t>PowerPoint</w:t>
      </w:r>
    </w:p>
    <w:p w14:paraId="67F9026C" w14:textId="77777777" w:rsidR="007A4278" w:rsidRPr="00503A3B" w:rsidRDefault="007A4278" w:rsidP="006F2D1A">
      <w:pPr>
        <w:pStyle w:val="ListBullet"/>
      </w:pPr>
      <w:r w:rsidRPr="00503A3B">
        <w:t>OneNote</w:t>
      </w:r>
    </w:p>
    <w:p w14:paraId="56DED56E" w14:textId="0D05E554" w:rsidR="007A4278" w:rsidRPr="00503A3B" w:rsidRDefault="007A4278" w:rsidP="006F2D1A">
      <w:pPr>
        <w:pStyle w:val="ListBullet"/>
      </w:pPr>
      <w:r w:rsidRPr="00503A3B">
        <w:t>PDF</w:t>
      </w:r>
    </w:p>
    <w:p w14:paraId="363B8076" w14:textId="24C0C372" w:rsidR="004D0695" w:rsidRPr="00503A3B" w:rsidRDefault="00244B05" w:rsidP="006F2D1A">
      <w:pPr>
        <w:pStyle w:val="ListBullet"/>
      </w:pPr>
      <w:r>
        <w:t xml:space="preserve">Microsoft </w:t>
      </w:r>
      <w:r w:rsidR="004D0695" w:rsidRPr="00503A3B">
        <w:t>Teams</w:t>
      </w:r>
    </w:p>
    <w:p w14:paraId="3F8A45E8" w14:textId="690438CA" w:rsidR="004D0695" w:rsidRPr="00503A3B" w:rsidRDefault="004D0695" w:rsidP="006F2D1A">
      <w:pPr>
        <w:pStyle w:val="ListBullet"/>
      </w:pPr>
      <w:r w:rsidRPr="00503A3B">
        <w:t>Yammer</w:t>
      </w:r>
    </w:p>
    <w:p w14:paraId="1BBB7FCB" w14:textId="008BB9E6" w:rsidR="00632B11" w:rsidRPr="00503A3B" w:rsidRDefault="00632B11" w:rsidP="00F01524">
      <w:pPr>
        <w:pStyle w:val="Heading2"/>
      </w:pPr>
      <w:bookmarkStart w:id="5" w:name="_Does_Microsoft_Search_1"/>
      <w:bookmarkEnd w:id="5"/>
      <w:r w:rsidRPr="00503A3B">
        <w:t xml:space="preserve">Does Microsoft Search </w:t>
      </w:r>
      <w:r w:rsidR="009B7B47" w:rsidRPr="00503A3B">
        <w:t xml:space="preserve">in Bing </w:t>
      </w:r>
      <w:r w:rsidRPr="00503A3B">
        <w:t>replace our other enterprise search experiences?</w:t>
      </w:r>
    </w:p>
    <w:p w14:paraId="7808785F" w14:textId="777F3BCF" w:rsidR="007A4278" w:rsidRPr="00503A3B" w:rsidRDefault="00244B05" w:rsidP="64BD9A67">
      <w:pPr>
        <w:pStyle w:val="ListBullet"/>
        <w:numPr>
          <w:ilvl w:val="0"/>
          <w:numId w:val="0"/>
        </w:numPr>
      </w:pPr>
      <w:r>
        <w:t xml:space="preserve">No, </w:t>
      </w:r>
      <w:r w:rsidR="00632B11">
        <w:t>Microsoft Search</w:t>
      </w:r>
      <w:r>
        <w:t xml:space="preserve"> in Bing</w:t>
      </w:r>
      <w:r w:rsidR="00632B11">
        <w:t xml:space="preserve"> is a complementary offering that brings together </w:t>
      </w:r>
      <w:r>
        <w:t xml:space="preserve">work and web </w:t>
      </w:r>
      <w:r w:rsidR="00632B11">
        <w:t>results from multiple sources</w:t>
      </w:r>
      <w:r>
        <w:t>.</w:t>
      </w:r>
    </w:p>
    <w:p w14:paraId="5A42BA70" w14:textId="77777777" w:rsidR="00707D56" w:rsidRDefault="10E813CE" w:rsidP="00707D56">
      <w:pPr>
        <w:pStyle w:val="Heading2"/>
        <w:rPr>
          <w:rFonts w:eastAsia="Calibri"/>
        </w:rPr>
      </w:pPr>
      <w:bookmarkStart w:id="6" w:name="_Is_Microsoft_Search"/>
      <w:bookmarkEnd w:id="6"/>
      <w:r w:rsidRPr="46D5D30E">
        <w:rPr>
          <w:rFonts w:eastAsia="Calibri"/>
        </w:rPr>
        <w:t>Is Microsoft Search in Bing providing security protection when I am off-site or searching on a personal device?</w:t>
      </w:r>
    </w:p>
    <w:p w14:paraId="2C9B5C31" w14:textId="5DD158B5" w:rsidR="007A4278" w:rsidRPr="00D94494" w:rsidRDefault="10E813CE" w:rsidP="00707D56">
      <w:pPr>
        <w:pStyle w:val="ListBullet"/>
        <w:numPr>
          <w:ilvl w:val="0"/>
          <w:numId w:val="0"/>
        </w:numPr>
        <w:rPr>
          <w:b/>
          <w:bCs/>
        </w:rPr>
      </w:pPr>
      <w:r w:rsidRPr="6DC278D5">
        <w:t xml:space="preserve">Yes, safety measures are in place to protect sensitive data and keep searches private when you are logged in to your account. As well, your Microsoft Search in Bing queries are protected with additional trust measures, as described </w:t>
      </w:r>
      <w:hyperlink r:id="rId20" w:anchor="microsoft-search-in-bing">
        <w:r w:rsidRPr="6DC278D5">
          <w:rPr>
            <w:rStyle w:val="Hyperlink"/>
            <w:rFonts w:ascii="Calibri" w:eastAsia="Calibri" w:hAnsi="Calibri" w:cs="Calibri"/>
          </w:rPr>
          <w:t>here</w:t>
        </w:r>
      </w:hyperlink>
      <w:r w:rsidRPr="6DC278D5">
        <w:t>.</w:t>
      </w:r>
    </w:p>
    <w:p w14:paraId="0A47FDC1" w14:textId="6CF44DED" w:rsidR="007A4278" w:rsidRPr="00503A3B" w:rsidRDefault="007A4278" w:rsidP="00F01524">
      <w:pPr>
        <w:pStyle w:val="Heading2"/>
      </w:pPr>
      <w:bookmarkStart w:id="7" w:name="_Do_I_earn"/>
      <w:bookmarkEnd w:id="7"/>
      <w:r w:rsidRPr="00503A3B">
        <w:t>Does Microsoft Search</w:t>
      </w:r>
      <w:r w:rsidR="009B7B47" w:rsidRPr="00503A3B">
        <w:t xml:space="preserve"> in Bing</w:t>
      </w:r>
      <w:r w:rsidRPr="00503A3B">
        <w:t xml:space="preserve"> respect </w:t>
      </w:r>
      <w:r w:rsidR="00A84777" w:rsidRPr="00503A3B">
        <w:t xml:space="preserve">my </w:t>
      </w:r>
      <w:r w:rsidRPr="00503A3B">
        <w:t>file permissions?</w:t>
      </w:r>
    </w:p>
    <w:p w14:paraId="01EA0E11" w14:textId="07F4261E" w:rsidR="001C160A" w:rsidRDefault="007A4278" w:rsidP="00402919">
      <w:r w:rsidRPr="00503A3B">
        <w:t>Microsoft Search respects security from the source</w:t>
      </w:r>
      <w:r w:rsidR="00632B11" w:rsidRPr="00503A3B">
        <w:t xml:space="preserve"> file</w:t>
      </w:r>
      <w:r w:rsidRPr="00503A3B">
        <w:t xml:space="preserve">. </w:t>
      </w:r>
      <w:r w:rsidR="00F64089">
        <w:t>You</w:t>
      </w:r>
      <w:r w:rsidRPr="00503A3B">
        <w:t xml:space="preserve"> can only see information </w:t>
      </w:r>
      <w:r w:rsidR="00F64089">
        <w:t>you</w:t>
      </w:r>
      <w:r w:rsidRPr="00503A3B">
        <w:t xml:space="preserve"> have access to.</w:t>
      </w:r>
      <w:bookmarkStart w:id="8" w:name="_Why_am_I"/>
      <w:bookmarkEnd w:id="8"/>
    </w:p>
    <w:p w14:paraId="11E1BDE0" w14:textId="77777777" w:rsidR="00775728" w:rsidRPr="00775728" w:rsidRDefault="00775728" w:rsidP="00775728">
      <w:pPr>
        <w:pStyle w:val="Heading2"/>
      </w:pPr>
      <w:r w:rsidRPr="00775728">
        <w:t>Can users earn Microsoft Rewards points with their work or school account?</w:t>
      </w:r>
    </w:p>
    <w:p w14:paraId="31C48379" w14:textId="77777777" w:rsidR="00775728" w:rsidRDefault="00775728" w:rsidP="00775728">
      <w:r w:rsidRPr="00775728">
        <w:t xml:space="preserve">Microsoft Search requires that enterprise users sign in with a work or school account. But users can’t join or sign </w:t>
      </w:r>
      <w:proofErr w:type="gramStart"/>
      <w:r w:rsidRPr="00775728">
        <w:t>in to</w:t>
      </w:r>
      <w:proofErr w:type="gramEnd"/>
      <w:r w:rsidRPr="00775728">
        <w:t xml:space="preserve"> the Microsoft Rewards program with those accounts. However, there is an instance when an enterprise user may see Rewards points accrue. This can happen when a Microsoft Search user has a Rewards account that was created with a </w:t>
      </w:r>
      <w:hyperlink r:id="rId21" w:history="1">
        <w:r w:rsidRPr="00775728">
          <w:t>Microsoft account</w:t>
        </w:r>
      </w:hyperlink>
      <w:r w:rsidRPr="00775728">
        <w:t>. (The email address associated with a Microsoft account can be from Outlook.com, Hotmail.com, Gmail, Yahoo, or other providers.) If users sign in alternately with both their work account and Microsoft account in the same browser session, they might accrue points to their Rewards account. Users can stop accruing points while searching with Microsoft Search by clearing their cookies.</w:t>
      </w:r>
    </w:p>
    <w:p w14:paraId="406524DB" w14:textId="26B2BB34" w:rsidR="007A4278" w:rsidRPr="00503A3B" w:rsidRDefault="007A4278" w:rsidP="00775728">
      <w:pPr>
        <w:pStyle w:val="Heading2"/>
      </w:pPr>
      <w:r w:rsidRPr="00503A3B">
        <w:t>Why am I signed into Bing automatically?</w:t>
      </w:r>
    </w:p>
    <w:p w14:paraId="0343B37D" w14:textId="5BE0E593" w:rsidR="007A4278" w:rsidRDefault="007A4278" w:rsidP="006F2D1A">
      <w:r w:rsidRPr="00503A3B">
        <w:t xml:space="preserve">Microsoft Search uses </w:t>
      </w:r>
      <w:r w:rsidR="00180F43" w:rsidRPr="00503A3B">
        <w:t xml:space="preserve">your company login to </w:t>
      </w:r>
      <w:r w:rsidRPr="00503A3B">
        <w:t xml:space="preserve">sign you in </w:t>
      </w:r>
      <w:r w:rsidR="00741017" w:rsidRPr="00503A3B">
        <w:t xml:space="preserve">automatically </w:t>
      </w:r>
      <w:r w:rsidR="00180F43" w:rsidRPr="00503A3B">
        <w:t xml:space="preserve">to Bing </w:t>
      </w:r>
      <w:r w:rsidRPr="00503A3B">
        <w:t>with your work or school account</w:t>
      </w:r>
      <w:r w:rsidR="00741017" w:rsidRPr="00503A3B">
        <w:t>. This</w:t>
      </w:r>
      <w:r w:rsidR="00711C53" w:rsidRPr="00503A3B">
        <w:t xml:space="preserve"> </w:t>
      </w:r>
      <w:r w:rsidR="00180F43" w:rsidRPr="00503A3B">
        <w:t>enable</w:t>
      </w:r>
      <w:r w:rsidR="00741017" w:rsidRPr="00503A3B">
        <w:t>s</w:t>
      </w:r>
      <w:r w:rsidR="00180F43" w:rsidRPr="00503A3B">
        <w:t xml:space="preserve"> search access to internal company files and information.</w:t>
      </w:r>
      <w:r w:rsidRPr="00503A3B">
        <w:t xml:space="preserve"> You can </w:t>
      </w:r>
      <w:r w:rsidR="00180F43" w:rsidRPr="00503A3B">
        <w:t xml:space="preserve">switch accounts or </w:t>
      </w:r>
      <w:r w:rsidRPr="00503A3B">
        <w:t>sign out at any time.</w:t>
      </w:r>
    </w:p>
    <w:p w14:paraId="303EF2FC" w14:textId="77777777" w:rsidR="00EB0A75" w:rsidRPr="00670488" w:rsidRDefault="00EB0A75" w:rsidP="00EB0A75">
      <w:pPr>
        <w:pStyle w:val="Heading2"/>
      </w:pPr>
      <w:bookmarkStart w:id="9" w:name="_What_is_Bing"/>
      <w:bookmarkEnd w:id="9"/>
      <w:r w:rsidRPr="00670488">
        <w:t xml:space="preserve">What is Bing for </w:t>
      </w:r>
      <w:r>
        <w:t>b</w:t>
      </w:r>
      <w:r w:rsidRPr="00670488">
        <w:t>usiness?</w:t>
      </w:r>
      <w:bookmarkStart w:id="10" w:name="_GoBack"/>
      <w:bookmarkEnd w:id="10"/>
    </w:p>
    <w:p w14:paraId="336620DE" w14:textId="347F43D1" w:rsidR="00940D84" w:rsidRDefault="00EB0A75" w:rsidP="00EB0A75">
      <w:r w:rsidRPr="00670488">
        <w:t xml:space="preserve">Microsoft Search was previously called Bing for </w:t>
      </w:r>
      <w:r>
        <w:t>b</w:t>
      </w:r>
      <w:r w:rsidRPr="00670488">
        <w:t>usiness.</w:t>
      </w:r>
      <w:r w:rsidR="00775728">
        <w:br/>
      </w:r>
    </w:p>
    <w:p w14:paraId="67E47CBE" w14:textId="7543DCF7" w:rsidR="00CC23D0" w:rsidRPr="00180F43" w:rsidRDefault="00940D84" w:rsidP="00775728">
      <w:r>
        <w:t xml:space="preserve">Refer to our </w:t>
      </w:r>
      <w:hyperlink r:id="rId22" w:history="1">
        <w:r w:rsidRPr="00940D84">
          <w:rPr>
            <w:rStyle w:val="Hyperlink"/>
          </w:rPr>
          <w:t>online documentation</w:t>
        </w:r>
      </w:hyperlink>
      <w:r>
        <w:t xml:space="preserve"> for more </w:t>
      </w:r>
      <w:r w:rsidR="008F5544">
        <w:t>information.</w:t>
      </w:r>
    </w:p>
    <w:sectPr w:rsidR="00CC23D0" w:rsidRPr="00180F43" w:rsidSect="00775728">
      <w:pgSz w:w="12240" w:h="15840"/>
      <w:pgMar w:top="108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55CED" w14:textId="77777777" w:rsidR="001A72F9" w:rsidRDefault="001A72F9" w:rsidP="00741017">
      <w:pPr>
        <w:spacing w:after="0" w:line="240" w:lineRule="auto"/>
      </w:pPr>
      <w:r>
        <w:separator/>
      </w:r>
    </w:p>
  </w:endnote>
  <w:endnote w:type="continuationSeparator" w:id="0">
    <w:p w14:paraId="58F57AFA" w14:textId="77777777" w:rsidR="001A72F9" w:rsidRDefault="001A72F9" w:rsidP="00741017">
      <w:pPr>
        <w:spacing w:after="0" w:line="240" w:lineRule="auto"/>
      </w:pPr>
      <w:r>
        <w:continuationSeparator/>
      </w:r>
    </w:p>
  </w:endnote>
  <w:endnote w:type="continuationNotice" w:id="1">
    <w:p w14:paraId="0FDC6AE5" w14:textId="77777777" w:rsidR="001A72F9" w:rsidRDefault="001A72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4D546" w14:textId="77777777" w:rsidR="001A72F9" w:rsidRDefault="001A72F9" w:rsidP="00741017">
      <w:pPr>
        <w:spacing w:after="0" w:line="240" w:lineRule="auto"/>
      </w:pPr>
      <w:r>
        <w:separator/>
      </w:r>
    </w:p>
  </w:footnote>
  <w:footnote w:type="continuationSeparator" w:id="0">
    <w:p w14:paraId="2ED9B817" w14:textId="77777777" w:rsidR="001A72F9" w:rsidRDefault="001A72F9" w:rsidP="00741017">
      <w:pPr>
        <w:spacing w:after="0" w:line="240" w:lineRule="auto"/>
      </w:pPr>
      <w:r>
        <w:continuationSeparator/>
      </w:r>
    </w:p>
  </w:footnote>
  <w:footnote w:type="continuationNotice" w:id="1">
    <w:p w14:paraId="28DDA62A" w14:textId="77777777" w:rsidR="001A72F9" w:rsidRDefault="001A72F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429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8C23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64CD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BE54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2C40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96EC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58B1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6089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F2A4CC"/>
    <w:lvl w:ilvl="0">
      <w:start w:val="1"/>
      <w:numFmt w:val="decimal"/>
      <w:pStyle w:val="ListNumber"/>
      <w:lvlText w:val="%1."/>
      <w:lvlJc w:val="left"/>
      <w:pPr>
        <w:tabs>
          <w:tab w:val="num" w:pos="360"/>
        </w:tabs>
        <w:ind w:left="360" w:hanging="360"/>
      </w:pPr>
      <w:rPr>
        <w:color w:val="0078D4"/>
      </w:rPr>
    </w:lvl>
  </w:abstractNum>
  <w:abstractNum w:abstractNumId="9" w15:restartNumberingAfterBreak="0">
    <w:nsid w:val="FFFFFF89"/>
    <w:multiLevelType w:val="singleLevel"/>
    <w:tmpl w:val="C0FAEB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AA5E3E"/>
    <w:multiLevelType w:val="multilevel"/>
    <w:tmpl w:val="6F00CA0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362A1FF2"/>
    <w:multiLevelType w:val="multilevel"/>
    <w:tmpl w:val="89527F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4A1C38"/>
    <w:multiLevelType w:val="multilevel"/>
    <w:tmpl w:val="9824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A24C11"/>
    <w:multiLevelType w:val="multilevel"/>
    <w:tmpl w:val="F88E0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C7589D"/>
    <w:multiLevelType w:val="multilevel"/>
    <w:tmpl w:val="752EC88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5" w15:restartNumberingAfterBreak="0">
    <w:nsid w:val="79300384"/>
    <w:multiLevelType w:val="multilevel"/>
    <w:tmpl w:val="F8C8A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531E69"/>
    <w:multiLevelType w:val="multilevel"/>
    <w:tmpl w:val="BA9C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0"/>
  </w:num>
  <w:num w:numId="3">
    <w:abstractNumId w:val="15"/>
  </w:num>
  <w:num w:numId="4">
    <w:abstractNumId w:val="16"/>
  </w:num>
  <w:num w:numId="5">
    <w:abstractNumId w:val="12"/>
  </w:num>
  <w:num w:numId="6">
    <w:abstractNumId w:val="11"/>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MTI0NDY1tDQyNTRU0lEKTi0uzszPAykwrwUAvjYjkCwAAAA="/>
  </w:docVars>
  <w:rsids>
    <w:rsidRoot w:val="007A4278"/>
    <w:rsid w:val="00000A93"/>
    <w:rsid w:val="000429C0"/>
    <w:rsid w:val="0005092A"/>
    <w:rsid w:val="0007267F"/>
    <w:rsid w:val="000877E8"/>
    <w:rsid w:val="00110324"/>
    <w:rsid w:val="00125F1C"/>
    <w:rsid w:val="00157987"/>
    <w:rsid w:val="00172E36"/>
    <w:rsid w:val="00180F43"/>
    <w:rsid w:val="001949A6"/>
    <w:rsid w:val="001A72F9"/>
    <w:rsid w:val="001C160A"/>
    <w:rsid w:val="001C780D"/>
    <w:rsid w:val="0020632D"/>
    <w:rsid w:val="00244B05"/>
    <w:rsid w:val="00267903"/>
    <w:rsid w:val="0038063F"/>
    <w:rsid w:val="003835F7"/>
    <w:rsid w:val="003A132E"/>
    <w:rsid w:val="003A6BA5"/>
    <w:rsid w:val="003B2E84"/>
    <w:rsid w:val="003C0A6E"/>
    <w:rsid w:val="00402919"/>
    <w:rsid w:val="004C51FB"/>
    <w:rsid w:val="004D0695"/>
    <w:rsid w:val="004F4F71"/>
    <w:rsid w:val="00503A3B"/>
    <w:rsid w:val="00516ABC"/>
    <w:rsid w:val="00591BA4"/>
    <w:rsid w:val="005D1808"/>
    <w:rsid w:val="00632B11"/>
    <w:rsid w:val="0066002A"/>
    <w:rsid w:val="00683655"/>
    <w:rsid w:val="006F2D1A"/>
    <w:rsid w:val="00707323"/>
    <w:rsid w:val="00707D56"/>
    <w:rsid w:val="00711C53"/>
    <w:rsid w:val="007147D5"/>
    <w:rsid w:val="00717106"/>
    <w:rsid w:val="007202E2"/>
    <w:rsid w:val="00741017"/>
    <w:rsid w:val="007604B7"/>
    <w:rsid w:val="00775728"/>
    <w:rsid w:val="00781ACC"/>
    <w:rsid w:val="0079332D"/>
    <w:rsid w:val="00793A46"/>
    <w:rsid w:val="007A4278"/>
    <w:rsid w:val="007B714C"/>
    <w:rsid w:val="007D3A87"/>
    <w:rsid w:val="00864D81"/>
    <w:rsid w:val="00872D50"/>
    <w:rsid w:val="008B561A"/>
    <w:rsid w:val="008F5544"/>
    <w:rsid w:val="009208E8"/>
    <w:rsid w:val="00940D84"/>
    <w:rsid w:val="009A2B8E"/>
    <w:rsid w:val="009B1675"/>
    <w:rsid w:val="009B6BD5"/>
    <w:rsid w:val="009B70E1"/>
    <w:rsid w:val="009B7B47"/>
    <w:rsid w:val="009C2B51"/>
    <w:rsid w:val="009C6F6A"/>
    <w:rsid w:val="00A206A7"/>
    <w:rsid w:val="00A30BC8"/>
    <w:rsid w:val="00A33B4C"/>
    <w:rsid w:val="00A84777"/>
    <w:rsid w:val="00AC180D"/>
    <w:rsid w:val="00B0216E"/>
    <w:rsid w:val="00B04337"/>
    <w:rsid w:val="00B67A39"/>
    <w:rsid w:val="00B7069E"/>
    <w:rsid w:val="00B960A0"/>
    <w:rsid w:val="00BA7B20"/>
    <w:rsid w:val="00BD1861"/>
    <w:rsid w:val="00BE1F3F"/>
    <w:rsid w:val="00BF377C"/>
    <w:rsid w:val="00C13678"/>
    <w:rsid w:val="00C13C5B"/>
    <w:rsid w:val="00C203EB"/>
    <w:rsid w:val="00C5071F"/>
    <w:rsid w:val="00C94E8A"/>
    <w:rsid w:val="00CC23D0"/>
    <w:rsid w:val="00CF1E47"/>
    <w:rsid w:val="00D07652"/>
    <w:rsid w:val="00D7386B"/>
    <w:rsid w:val="00D94494"/>
    <w:rsid w:val="00D94BB3"/>
    <w:rsid w:val="00DC26B0"/>
    <w:rsid w:val="00DD028B"/>
    <w:rsid w:val="00DD6042"/>
    <w:rsid w:val="00DD67C9"/>
    <w:rsid w:val="00DF326A"/>
    <w:rsid w:val="00E0246A"/>
    <w:rsid w:val="00E1037C"/>
    <w:rsid w:val="00EA6595"/>
    <w:rsid w:val="00EB0A75"/>
    <w:rsid w:val="00F002FA"/>
    <w:rsid w:val="00F01524"/>
    <w:rsid w:val="00F3068A"/>
    <w:rsid w:val="00F64089"/>
    <w:rsid w:val="00FA6A83"/>
    <w:rsid w:val="053057DC"/>
    <w:rsid w:val="05CF4D64"/>
    <w:rsid w:val="08283723"/>
    <w:rsid w:val="090B6AE1"/>
    <w:rsid w:val="0AA866DE"/>
    <w:rsid w:val="10E813CE"/>
    <w:rsid w:val="121AB142"/>
    <w:rsid w:val="13175B48"/>
    <w:rsid w:val="184AF85E"/>
    <w:rsid w:val="1884552F"/>
    <w:rsid w:val="1999F9CE"/>
    <w:rsid w:val="19D15AEB"/>
    <w:rsid w:val="1CFF776E"/>
    <w:rsid w:val="23F43AF1"/>
    <w:rsid w:val="28409003"/>
    <w:rsid w:val="29CCF175"/>
    <w:rsid w:val="2B22AEA4"/>
    <w:rsid w:val="2B605428"/>
    <w:rsid w:val="310D3166"/>
    <w:rsid w:val="39BBA40F"/>
    <w:rsid w:val="3AAEE933"/>
    <w:rsid w:val="3FE265C7"/>
    <w:rsid w:val="44905B2D"/>
    <w:rsid w:val="46D5D30E"/>
    <w:rsid w:val="4755823B"/>
    <w:rsid w:val="4AB982B4"/>
    <w:rsid w:val="4F0743B9"/>
    <w:rsid w:val="4F93129F"/>
    <w:rsid w:val="51B89E9E"/>
    <w:rsid w:val="52CB7E3B"/>
    <w:rsid w:val="537DA640"/>
    <w:rsid w:val="5A7A2111"/>
    <w:rsid w:val="62BD3C96"/>
    <w:rsid w:val="64BD9A67"/>
    <w:rsid w:val="6845A4F8"/>
    <w:rsid w:val="692C331C"/>
    <w:rsid w:val="6C1DAA07"/>
    <w:rsid w:val="6DC278D5"/>
    <w:rsid w:val="6E41AA09"/>
    <w:rsid w:val="6E564A5C"/>
    <w:rsid w:val="75F918D2"/>
    <w:rsid w:val="76C5124D"/>
    <w:rsid w:val="7956F933"/>
    <w:rsid w:val="7A70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07D9B"/>
  <w15:chartTrackingRefBased/>
  <w15:docId w15:val="{803F3E78-5F6B-4E03-B621-C2337751E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326A"/>
  </w:style>
  <w:style w:type="paragraph" w:styleId="Heading1">
    <w:name w:val="heading 1"/>
    <w:basedOn w:val="Normal"/>
    <w:link w:val="Heading1Char"/>
    <w:uiPriority w:val="9"/>
    <w:qFormat/>
    <w:rsid w:val="007A4278"/>
    <w:pPr>
      <w:spacing w:before="161" w:after="16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02919"/>
    <w:pPr>
      <w:spacing w:before="240" w:after="0" w:line="240" w:lineRule="auto"/>
      <w:outlineLvl w:val="1"/>
    </w:pPr>
    <w:rPr>
      <w:rFonts w:eastAsia="Times New Roman" w:cstheme="minorHAnsi"/>
      <w:b/>
      <w:bCs/>
      <w:sz w:val="28"/>
      <w:szCs w:val="28"/>
    </w:rPr>
  </w:style>
  <w:style w:type="paragraph" w:styleId="Heading3">
    <w:name w:val="heading 3"/>
    <w:basedOn w:val="Normal"/>
    <w:link w:val="Heading3Char"/>
    <w:uiPriority w:val="9"/>
    <w:qFormat/>
    <w:rsid w:val="007A42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27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02919"/>
    <w:rPr>
      <w:rFonts w:eastAsia="Times New Roman" w:cstheme="minorHAnsi"/>
      <w:b/>
      <w:bCs/>
      <w:sz w:val="28"/>
      <w:szCs w:val="28"/>
    </w:rPr>
  </w:style>
  <w:style w:type="character" w:customStyle="1" w:styleId="Heading3Char">
    <w:name w:val="Heading 3 Char"/>
    <w:basedOn w:val="DefaultParagraphFont"/>
    <w:link w:val="Heading3"/>
    <w:uiPriority w:val="9"/>
    <w:rsid w:val="007A427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C160A"/>
    <w:rPr>
      <w:strike w:val="0"/>
      <w:dstrike w:val="0"/>
      <w:color w:val="0078D4"/>
      <w:u w:val="none"/>
      <w:effect w:val="none"/>
      <w:shd w:val="clear" w:color="auto" w:fill="auto"/>
    </w:rPr>
  </w:style>
  <w:style w:type="paragraph" w:styleId="NormalWeb">
    <w:name w:val="Normal (Web)"/>
    <w:basedOn w:val="Normal"/>
    <w:uiPriority w:val="99"/>
    <w:semiHidden/>
    <w:unhideWhenUsed/>
    <w:rsid w:val="007A427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playdate">
    <w:name w:val="displaydate"/>
    <w:basedOn w:val="Normal"/>
    <w:rsid w:val="007A427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7A427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7A42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ors-text">
    <w:name w:val="contributors-text"/>
    <w:basedOn w:val="DefaultParagraphFont"/>
    <w:rsid w:val="007A4278"/>
  </w:style>
  <w:style w:type="paragraph" w:styleId="BalloonText">
    <w:name w:val="Balloon Text"/>
    <w:basedOn w:val="Normal"/>
    <w:link w:val="BalloonTextChar"/>
    <w:uiPriority w:val="99"/>
    <w:semiHidden/>
    <w:unhideWhenUsed/>
    <w:rsid w:val="007A42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278"/>
    <w:rPr>
      <w:rFonts w:ascii="Segoe UI" w:hAnsi="Segoe UI" w:cs="Segoe UI"/>
      <w:sz w:val="18"/>
      <w:szCs w:val="18"/>
    </w:rPr>
  </w:style>
  <w:style w:type="paragraph" w:styleId="ListParagraph">
    <w:name w:val="List Paragraph"/>
    <w:basedOn w:val="Normal"/>
    <w:uiPriority w:val="34"/>
    <w:qFormat/>
    <w:rsid w:val="00632B11"/>
    <w:pPr>
      <w:ind w:left="720"/>
      <w:contextualSpacing/>
    </w:pPr>
  </w:style>
  <w:style w:type="character" w:styleId="FollowedHyperlink">
    <w:name w:val="FollowedHyperlink"/>
    <w:basedOn w:val="DefaultParagraphFont"/>
    <w:uiPriority w:val="99"/>
    <w:semiHidden/>
    <w:unhideWhenUsed/>
    <w:rsid w:val="00516ABC"/>
    <w:rPr>
      <w:color w:val="954F72" w:themeColor="followedHyperlink"/>
      <w:u w:val="single"/>
    </w:rPr>
  </w:style>
  <w:style w:type="character" w:styleId="CommentReference">
    <w:name w:val="annotation reference"/>
    <w:basedOn w:val="DefaultParagraphFont"/>
    <w:uiPriority w:val="99"/>
    <w:semiHidden/>
    <w:unhideWhenUsed/>
    <w:rsid w:val="00741017"/>
    <w:rPr>
      <w:sz w:val="16"/>
      <w:szCs w:val="16"/>
    </w:rPr>
  </w:style>
  <w:style w:type="paragraph" w:styleId="CommentText">
    <w:name w:val="annotation text"/>
    <w:basedOn w:val="Normal"/>
    <w:link w:val="CommentTextChar"/>
    <w:uiPriority w:val="99"/>
    <w:semiHidden/>
    <w:unhideWhenUsed/>
    <w:rsid w:val="00741017"/>
    <w:pPr>
      <w:spacing w:line="240" w:lineRule="auto"/>
    </w:pPr>
    <w:rPr>
      <w:sz w:val="20"/>
      <w:szCs w:val="20"/>
    </w:rPr>
  </w:style>
  <w:style w:type="character" w:customStyle="1" w:styleId="CommentTextChar">
    <w:name w:val="Comment Text Char"/>
    <w:basedOn w:val="DefaultParagraphFont"/>
    <w:link w:val="CommentText"/>
    <w:uiPriority w:val="99"/>
    <w:semiHidden/>
    <w:rsid w:val="00741017"/>
    <w:rPr>
      <w:sz w:val="20"/>
      <w:szCs w:val="20"/>
    </w:rPr>
  </w:style>
  <w:style w:type="paragraph" w:styleId="CommentSubject">
    <w:name w:val="annotation subject"/>
    <w:basedOn w:val="CommentText"/>
    <w:next w:val="CommentText"/>
    <w:link w:val="CommentSubjectChar"/>
    <w:uiPriority w:val="99"/>
    <w:semiHidden/>
    <w:unhideWhenUsed/>
    <w:rsid w:val="00741017"/>
    <w:rPr>
      <w:b/>
      <w:bCs/>
    </w:rPr>
  </w:style>
  <w:style w:type="character" w:customStyle="1" w:styleId="CommentSubjectChar">
    <w:name w:val="Comment Subject Char"/>
    <w:basedOn w:val="CommentTextChar"/>
    <w:link w:val="CommentSubject"/>
    <w:uiPriority w:val="99"/>
    <w:semiHidden/>
    <w:rsid w:val="00741017"/>
    <w:rPr>
      <w:b/>
      <w:bCs/>
      <w:sz w:val="20"/>
      <w:szCs w:val="20"/>
    </w:rPr>
  </w:style>
  <w:style w:type="paragraph" w:customStyle="1" w:styleId="H1">
    <w:name w:val="H1"/>
    <w:basedOn w:val="Normal"/>
    <w:link w:val="H1Char"/>
    <w:qFormat/>
    <w:rsid w:val="00F01524"/>
    <w:pPr>
      <w:spacing w:after="0" w:line="240" w:lineRule="auto"/>
      <w:jc w:val="center"/>
    </w:pPr>
    <w:rPr>
      <w:rFonts w:asciiTheme="majorHAnsi" w:eastAsia="Times New Roman" w:hAnsiTheme="majorHAnsi" w:cstheme="majorHAnsi"/>
      <w:bCs/>
      <w:color w:val="000000" w:themeColor="text1"/>
      <w:kern w:val="36"/>
      <w:sz w:val="48"/>
      <w:szCs w:val="48"/>
      <w:lang w:val="en-NZ"/>
    </w:rPr>
  </w:style>
  <w:style w:type="character" w:customStyle="1" w:styleId="H1Char">
    <w:name w:val="H1 Char"/>
    <w:basedOn w:val="DefaultParagraphFont"/>
    <w:link w:val="H1"/>
    <w:rsid w:val="00F01524"/>
    <w:rPr>
      <w:rFonts w:asciiTheme="majorHAnsi" w:eastAsia="Times New Roman" w:hAnsiTheme="majorHAnsi" w:cstheme="majorHAnsi"/>
      <w:bCs/>
      <w:color w:val="000000" w:themeColor="text1"/>
      <w:kern w:val="36"/>
      <w:sz w:val="48"/>
      <w:szCs w:val="48"/>
      <w:lang w:val="en-NZ"/>
    </w:rPr>
  </w:style>
  <w:style w:type="table" w:styleId="TableGrid">
    <w:name w:val="Table Grid"/>
    <w:basedOn w:val="TableNormal"/>
    <w:uiPriority w:val="39"/>
    <w:rsid w:val="00503A3B"/>
    <w:pPr>
      <w:spacing w:after="0" w:line="240" w:lineRule="auto"/>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9B70E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B70E1"/>
  </w:style>
  <w:style w:type="paragraph" w:styleId="Footer">
    <w:name w:val="footer"/>
    <w:basedOn w:val="Normal"/>
    <w:link w:val="FooterChar"/>
    <w:uiPriority w:val="99"/>
    <w:semiHidden/>
    <w:unhideWhenUsed/>
    <w:rsid w:val="009B70E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B70E1"/>
  </w:style>
  <w:style w:type="paragraph" w:styleId="ListBullet">
    <w:name w:val="List Bullet"/>
    <w:basedOn w:val="Normal"/>
    <w:uiPriority w:val="99"/>
    <w:unhideWhenUsed/>
    <w:rsid w:val="00DF326A"/>
    <w:pPr>
      <w:numPr>
        <w:numId w:val="8"/>
      </w:numPr>
      <w:contextualSpacing/>
    </w:pPr>
  </w:style>
  <w:style w:type="paragraph" w:styleId="ListNumber">
    <w:name w:val="List Number"/>
    <w:basedOn w:val="Normal"/>
    <w:uiPriority w:val="99"/>
    <w:unhideWhenUsed/>
    <w:rsid w:val="00DF326A"/>
    <w:pPr>
      <w:numPr>
        <w:numId w:val="13"/>
      </w:numPr>
      <w:contextualSpacing/>
    </w:pPr>
  </w:style>
  <w:style w:type="character" w:styleId="UnresolvedMention">
    <w:name w:val="Unresolved Mention"/>
    <w:basedOn w:val="DefaultParagraphFont"/>
    <w:uiPriority w:val="99"/>
    <w:semiHidden/>
    <w:unhideWhenUsed/>
    <w:rsid w:val="00E1037C"/>
    <w:rPr>
      <w:color w:val="605E5C"/>
      <w:shd w:val="clear" w:color="auto" w:fill="E1DFDD"/>
    </w:rPr>
  </w:style>
  <w:style w:type="character" w:customStyle="1" w:styleId="normaltextrun">
    <w:name w:val="normaltextrun"/>
    <w:basedOn w:val="DefaultParagraphFont"/>
    <w:rsid w:val="00D07652"/>
  </w:style>
  <w:style w:type="character" w:customStyle="1" w:styleId="eop">
    <w:name w:val="eop"/>
    <w:basedOn w:val="DefaultParagraphFont"/>
    <w:rsid w:val="00D07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04547">
      <w:bodyDiv w:val="1"/>
      <w:marLeft w:val="0"/>
      <w:marRight w:val="0"/>
      <w:marTop w:val="0"/>
      <w:marBottom w:val="0"/>
      <w:divBdr>
        <w:top w:val="none" w:sz="0" w:space="0" w:color="auto"/>
        <w:left w:val="none" w:sz="0" w:space="0" w:color="auto"/>
        <w:bottom w:val="none" w:sz="0" w:space="0" w:color="auto"/>
        <w:right w:val="none" w:sz="0" w:space="0" w:color="auto"/>
      </w:divBdr>
    </w:div>
    <w:div w:id="195850087">
      <w:bodyDiv w:val="1"/>
      <w:marLeft w:val="0"/>
      <w:marRight w:val="0"/>
      <w:marTop w:val="0"/>
      <w:marBottom w:val="0"/>
      <w:divBdr>
        <w:top w:val="none" w:sz="0" w:space="0" w:color="auto"/>
        <w:left w:val="none" w:sz="0" w:space="0" w:color="auto"/>
        <w:bottom w:val="none" w:sz="0" w:space="0" w:color="auto"/>
        <w:right w:val="none" w:sz="0" w:space="0" w:color="auto"/>
      </w:divBdr>
      <w:divsChild>
        <w:div w:id="1650130964">
          <w:marLeft w:val="0"/>
          <w:marRight w:val="0"/>
          <w:marTop w:val="0"/>
          <w:marBottom w:val="0"/>
          <w:divBdr>
            <w:top w:val="none" w:sz="0" w:space="0" w:color="auto"/>
            <w:left w:val="none" w:sz="0" w:space="0" w:color="auto"/>
            <w:bottom w:val="none" w:sz="0" w:space="0" w:color="auto"/>
            <w:right w:val="none" w:sz="0" w:space="0" w:color="auto"/>
          </w:divBdr>
          <w:divsChild>
            <w:div w:id="1626502104">
              <w:marLeft w:val="0"/>
              <w:marRight w:val="0"/>
              <w:marTop w:val="0"/>
              <w:marBottom w:val="0"/>
              <w:divBdr>
                <w:top w:val="none" w:sz="0" w:space="0" w:color="auto"/>
                <w:left w:val="none" w:sz="0" w:space="0" w:color="auto"/>
                <w:bottom w:val="none" w:sz="0" w:space="0" w:color="auto"/>
                <w:right w:val="none" w:sz="0" w:space="0" w:color="auto"/>
              </w:divBdr>
              <w:divsChild>
                <w:div w:id="1586065178">
                  <w:marLeft w:val="0"/>
                  <w:marRight w:val="0"/>
                  <w:marTop w:val="0"/>
                  <w:marBottom w:val="0"/>
                  <w:divBdr>
                    <w:top w:val="none" w:sz="0" w:space="0" w:color="auto"/>
                    <w:left w:val="none" w:sz="0" w:space="0" w:color="auto"/>
                    <w:bottom w:val="none" w:sz="0" w:space="0" w:color="auto"/>
                    <w:right w:val="none" w:sz="0" w:space="0" w:color="auto"/>
                  </w:divBdr>
                  <w:divsChild>
                    <w:div w:id="20813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62221">
      <w:bodyDiv w:val="1"/>
      <w:marLeft w:val="0"/>
      <w:marRight w:val="0"/>
      <w:marTop w:val="0"/>
      <w:marBottom w:val="0"/>
      <w:divBdr>
        <w:top w:val="none" w:sz="0" w:space="0" w:color="auto"/>
        <w:left w:val="none" w:sz="0" w:space="0" w:color="auto"/>
        <w:bottom w:val="none" w:sz="0" w:space="0" w:color="auto"/>
        <w:right w:val="none" w:sz="0" w:space="0" w:color="auto"/>
      </w:divBdr>
      <w:divsChild>
        <w:div w:id="1758405204">
          <w:marLeft w:val="0"/>
          <w:marRight w:val="0"/>
          <w:marTop w:val="0"/>
          <w:marBottom w:val="0"/>
          <w:divBdr>
            <w:top w:val="none" w:sz="0" w:space="0" w:color="auto"/>
            <w:left w:val="none" w:sz="0" w:space="0" w:color="auto"/>
            <w:bottom w:val="none" w:sz="0" w:space="0" w:color="auto"/>
            <w:right w:val="none" w:sz="0" w:space="0" w:color="auto"/>
          </w:divBdr>
          <w:divsChild>
            <w:div w:id="1753965304">
              <w:marLeft w:val="0"/>
              <w:marRight w:val="0"/>
              <w:marTop w:val="0"/>
              <w:marBottom w:val="0"/>
              <w:divBdr>
                <w:top w:val="none" w:sz="0" w:space="0" w:color="auto"/>
                <w:left w:val="none" w:sz="0" w:space="0" w:color="auto"/>
                <w:bottom w:val="none" w:sz="0" w:space="0" w:color="auto"/>
                <w:right w:val="none" w:sz="0" w:space="0" w:color="auto"/>
              </w:divBdr>
              <w:divsChild>
                <w:div w:id="199708160">
                  <w:marLeft w:val="0"/>
                  <w:marRight w:val="0"/>
                  <w:marTop w:val="0"/>
                  <w:marBottom w:val="0"/>
                  <w:divBdr>
                    <w:top w:val="none" w:sz="0" w:space="0" w:color="auto"/>
                    <w:left w:val="none" w:sz="0" w:space="0" w:color="auto"/>
                    <w:bottom w:val="none" w:sz="0" w:space="0" w:color="auto"/>
                    <w:right w:val="none" w:sz="0" w:space="0" w:color="auto"/>
                  </w:divBdr>
                  <w:divsChild>
                    <w:div w:id="2572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998265">
      <w:bodyDiv w:val="1"/>
      <w:marLeft w:val="0"/>
      <w:marRight w:val="0"/>
      <w:marTop w:val="0"/>
      <w:marBottom w:val="0"/>
      <w:divBdr>
        <w:top w:val="none" w:sz="0" w:space="0" w:color="auto"/>
        <w:left w:val="none" w:sz="0" w:space="0" w:color="auto"/>
        <w:bottom w:val="none" w:sz="0" w:space="0" w:color="auto"/>
        <w:right w:val="none" w:sz="0" w:space="0" w:color="auto"/>
      </w:divBdr>
    </w:div>
    <w:div w:id="910845115">
      <w:bodyDiv w:val="1"/>
      <w:marLeft w:val="0"/>
      <w:marRight w:val="0"/>
      <w:marTop w:val="0"/>
      <w:marBottom w:val="0"/>
      <w:divBdr>
        <w:top w:val="none" w:sz="0" w:space="0" w:color="auto"/>
        <w:left w:val="none" w:sz="0" w:space="0" w:color="auto"/>
        <w:bottom w:val="none" w:sz="0" w:space="0" w:color="auto"/>
        <w:right w:val="none" w:sz="0" w:space="0" w:color="auto"/>
      </w:divBdr>
      <w:divsChild>
        <w:div w:id="1406222385">
          <w:marLeft w:val="0"/>
          <w:marRight w:val="0"/>
          <w:marTop w:val="0"/>
          <w:marBottom w:val="0"/>
          <w:divBdr>
            <w:top w:val="none" w:sz="0" w:space="0" w:color="auto"/>
            <w:left w:val="none" w:sz="0" w:space="0" w:color="auto"/>
            <w:bottom w:val="none" w:sz="0" w:space="0" w:color="auto"/>
            <w:right w:val="none" w:sz="0" w:space="0" w:color="auto"/>
          </w:divBdr>
          <w:divsChild>
            <w:div w:id="700976498">
              <w:marLeft w:val="0"/>
              <w:marRight w:val="0"/>
              <w:marTop w:val="0"/>
              <w:marBottom w:val="0"/>
              <w:divBdr>
                <w:top w:val="none" w:sz="0" w:space="0" w:color="auto"/>
                <w:left w:val="none" w:sz="0" w:space="0" w:color="auto"/>
                <w:bottom w:val="none" w:sz="0" w:space="0" w:color="auto"/>
                <w:right w:val="none" w:sz="0" w:space="0" w:color="auto"/>
              </w:divBdr>
              <w:divsChild>
                <w:div w:id="248124712">
                  <w:marLeft w:val="0"/>
                  <w:marRight w:val="0"/>
                  <w:marTop w:val="0"/>
                  <w:marBottom w:val="0"/>
                  <w:divBdr>
                    <w:top w:val="none" w:sz="0" w:space="0" w:color="auto"/>
                    <w:left w:val="none" w:sz="0" w:space="0" w:color="auto"/>
                    <w:bottom w:val="none" w:sz="0" w:space="0" w:color="auto"/>
                    <w:right w:val="none" w:sz="0" w:space="0" w:color="auto"/>
                  </w:divBdr>
                  <w:divsChild>
                    <w:div w:id="197362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microsoft.com/microsoftsearch/use/find-files" TargetMode="External"/><Relationship Id="rId18" Type="http://schemas.openxmlformats.org/officeDocument/2006/relationships/hyperlink" Target="https://docs.microsoft.com/microsoftsearch/use/find-locations" TargetMode="External"/><Relationship Id="rId3" Type="http://schemas.openxmlformats.org/officeDocument/2006/relationships/customXml" Target="../customXml/item3.xml"/><Relationship Id="rId21" Type="http://schemas.openxmlformats.org/officeDocument/2006/relationships/hyperlink" Target="https://nam06.safelinks.protection.outlook.com/?url=https%3A%2F%2Fwww.microsoft.com%2Fen-us%2Fwelcome%3Frtc%3D1&amp;data=02%7C01%7Cv-grbe%40microsoft.com%7Cd5c11cf862aa4915bc2608d74bf3e011%7C72f988bf86f141af91ab2d7cd011db47%7C1%7C0%7C637061383113308134&amp;sdata=c3jLREhAcxYknfm7KWgACKC8yyy7ZQ48ln7Rewt2pI8%3D&amp;reserved=0" TargetMode="External"/><Relationship Id="rId7" Type="http://schemas.openxmlformats.org/officeDocument/2006/relationships/settings" Target="settings.xml"/><Relationship Id="rId12" Type="http://schemas.openxmlformats.org/officeDocument/2006/relationships/hyperlink" Target="https://docs.microsoft.com/microsoftsearch/use/find-people-and-groups" TargetMode="External"/><Relationship Id="rId17" Type="http://schemas.openxmlformats.org/officeDocument/2006/relationships/hyperlink" Target="https://docs.microsoft.com/microsoftsearch/use/find-conversations" TargetMode="External"/><Relationship Id="rId2" Type="http://schemas.openxmlformats.org/officeDocument/2006/relationships/customXml" Target="../customXml/item2.xml"/><Relationship Id="rId16" Type="http://schemas.openxmlformats.org/officeDocument/2006/relationships/hyperlink" Target="https://docs.microsoft.com/microsoftsearch/use/find-sharepoint-sites" TargetMode="External"/><Relationship Id="rId20" Type="http://schemas.openxmlformats.org/officeDocument/2006/relationships/hyperlink" Target="https://docs.microsoft.com/microsoftsearch/overview-microsoft-searc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microsoftsearch/use/find-people-and-group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microsoft.com/microsoftsearch/use/find-resources-tools-and-mor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cs.microsoft.com/microsoftsearch/feat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microsoftsearch/use/find-people-and-groups" TargetMode="External"/><Relationship Id="rId22" Type="http://schemas.openxmlformats.org/officeDocument/2006/relationships/hyperlink" Target="https://docs.microsoft.com/microsoft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9B8990C377EC4B8E7D64200E10CAED" ma:contentTypeVersion="7" ma:contentTypeDescription="Create a new document." ma:contentTypeScope="" ma:versionID="634ab6387a54654f877b88056641095c">
  <xsd:schema xmlns:xsd="http://www.w3.org/2001/XMLSchema" xmlns:xs="http://www.w3.org/2001/XMLSchema" xmlns:p="http://schemas.microsoft.com/office/2006/metadata/properties" xmlns:ns2="0fe64374-4513-4345-99a0-ca2ccafa536d" xmlns:ns3="8cb14588-7633-4c35-8a89-27c917d7a366" targetNamespace="http://schemas.microsoft.com/office/2006/metadata/properties" ma:root="true" ma:fieldsID="e1b5196c49d95edeb94a59b44d3dd5e6" ns2:_="" ns3:_="">
    <xsd:import namespace="0fe64374-4513-4345-99a0-ca2ccafa536d"/>
    <xsd:import namespace="8cb14588-7633-4c35-8a89-27c917d7a3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64374-4513-4345-99a0-ca2ccafa5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b14588-7633-4c35-8a89-27c917d7a3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0fe64374-4513-4345-99a0-ca2ccafa536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83AEA-13C4-4163-9018-327DE903C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64374-4513-4345-99a0-ca2ccafa536d"/>
    <ds:schemaRef ds:uri="8cb14588-7633-4c35-8a89-27c917d7a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A55B50-186A-4968-97D3-9A62B0923D0F}">
  <ds:schemaRefs>
    <ds:schemaRef ds:uri="http://schemas.microsoft.com/office/2006/metadata/properties"/>
    <ds:schemaRef ds:uri="http://schemas.microsoft.com/office/infopath/2007/PartnerControls"/>
    <ds:schemaRef ds:uri="0fe64374-4513-4345-99a0-ca2ccafa536d"/>
  </ds:schemaRefs>
</ds:datastoreItem>
</file>

<file path=customXml/itemProps3.xml><?xml version="1.0" encoding="utf-8"?>
<ds:datastoreItem xmlns:ds="http://schemas.openxmlformats.org/officeDocument/2006/customXml" ds:itemID="{DD256E04-1374-4F69-8584-D28390EE71AF}">
  <ds:schemaRefs>
    <ds:schemaRef ds:uri="http://schemas.microsoft.com/sharepoint/v3/contenttype/forms"/>
  </ds:schemaRefs>
</ds:datastoreItem>
</file>

<file path=customXml/itemProps4.xml><?xml version="1.0" encoding="utf-8"?>
<ds:datastoreItem xmlns:ds="http://schemas.openxmlformats.org/officeDocument/2006/customXml" ds:itemID="{03EC0E76-E97F-4F54-AFCB-1D978459D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872</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avis</dc:creator>
  <cp:keywords/>
  <dc:description/>
  <cp:lastModifiedBy>Graeme Bennett (IFG)</cp:lastModifiedBy>
  <cp:revision>14</cp:revision>
  <dcterms:created xsi:type="dcterms:W3CDTF">2019-08-15T15:41:00Z</dcterms:created>
  <dcterms:modified xsi:type="dcterms:W3CDTF">2019-10-0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heidisc@microsoft.com</vt:lpwstr>
  </property>
  <property fmtid="{D5CDD505-2E9C-101B-9397-08002B2CF9AE}" pid="5" name="MSIP_Label_f42aa342-8706-4288-bd11-ebb85995028c_SetDate">
    <vt:lpwstr>2019-03-18T01:09:38.59982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98ac7209-87a0-48df-9306-75d667724b56</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2E9B8990C377EC4B8E7D64200E10CAED</vt:lpwstr>
  </property>
</Properties>
</file>